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B2F7EF" w14:textId="4874A9D3" w:rsidR="007463AB" w:rsidRDefault="00ED5DA6" w:rsidP="007463AB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  <w:t>ПРИЛОГ 3</w:t>
      </w:r>
    </w:p>
    <w:p w14:paraId="2FA2FA61" w14:textId="77777777" w:rsidR="00ED5DA6" w:rsidRDefault="007463AB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ab/>
      </w:r>
    </w:p>
    <w:p w14:paraId="400A024E" w14:textId="77777777" w:rsidR="00ED5DA6" w:rsidRDefault="00ED5DA6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43DE569A" w14:textId="1A6C190F" w:rsidR="000B655F" w:rsidRPr="001A1F98" w:rsidRDefault="009B1E73" w:rsidP="00ED5DA6">
      <w:pPr>
        <w:pStyle w:val="NoSpacing"/>
        <w:ind w:firstLine="708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Ј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а </w:t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AD3B88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                    </w:t>
      </w:r>
      <w:r w:rsidR="00511BED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,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i/>
          <w:sz w:val="24"/>
          <w:szCs w:val="24"/>
          <w:lang w:val="sr-Cyrl-RS"/>
        </w:rPr>
        <w:t>име, име родитеља, презиме</w:t>
      </w:r>
    </w:p>
    <w:p w14:paraId="43AD366D" w14:textId="77777777" w:rsidR="000B655F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</w:p>
    <w:p w14:paraId="670DBD53" w14:textId="77777777" w:rsidR="00F24BB7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sz w:val="24"/>
          <w:szCs w:val="24"/>
          <w:lang w:val="sr-Cyrl-RS"/>
        </w:rPr>
        <w:t xml:space="preserve">из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  <w:t xml:space="preserve">  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F24BB7">
        <w:rPr>
          <w:rFonts w:ascii="Times New Roman" w:hAnsi="Times New Roman"/>
          <w:sz w:val="24"/>
          <w:szCs w:val="24"/>
          <w:lang w:val="sr-Cyrl-RS"/>
        </w:rPr>
        <w:t>ЈМБГ ______________________,</w:t>
      </w:r>
    </w:p>
    <w:p w14:paraId="15250F2B" w14:textId="77777777" w:rsidR="000B655F" w:rsidRDefault="000B655F" w:rsidP="000B655F">
      <w:pPr>
        <w:pStyle w:val="NoSpacing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   </w:t>
      </w:r>
      <w:r w:rsidR="00AD3B88"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</w:t>
      </w:r>
      <w:r w:rsidR="00AD3B88">
        <w:rPr>
          <w:rFonts w:ascii="Times New Roman" w:hAnsi="Times New Roman"/>
          <w:i/>
          <w:sz w:val="24"/>
          <w:szCs w:val="24"/>
          <w:lang w:val="sr-Cyrl-RS"/>
        </w:rPr>
        <w:t>адреса</w:t>
      </w:r>
    </w:p>
    <w:p w14:paraId="49C39B52" w14:textId="77777777" w:rsidR="00D21636" w:rsidRDefault="00F24BB7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>број личне карте</w:t>
      </w:r>
      <w:r w:rsidR="006A658A">
        <w:rPr>
          <w:rFonts w:ascii="Times New Roman" w:hAnsi="Times New Roman"/>
          <w:iCs/>
          <w:sz w:val="24"/>
          <w:szCs w:val="24"/>
          <w:lang w:val="sr-Cyrl-RS"/>
        </w:rPr>
        <w:t xml:space="preserve"> ________________________ </w:t>
      </w:r>
      <w:r w:rsidR="00AA0CA6">
        <w:rPr>
          <w:rFonts w:ascii="Times New Roman" w:hAnsi="Times New Roman"/>
          <w:iCs/>
          <w:sz w:val="24"/>
          <w:szCs w:val="24"/>
          <w:lang w:val="sr-Cyrl-RS"/>
        </w:rPr>
        <w:t>издате од стране ________________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______</w:t>
      </w:r>
    </w:p>
    <w:p w14:paraId="702A6331" w14:textId="77777777" w:rsidR="007D4ACB" w:rsidRDefault="007D4ACB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52C36CE" w14:textId="77777777" w:rsidR="00D21636" w:rsidRDefault="006A658A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 xml:space="preserve">дајем 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следећу</w:t>
      </w:r>
    </w:p>
    <w:p w14:paraId="2C3F34CF" w14:textId="77777777" w:rsidR="00D21636" w:rsidRPr="00F24BB7" w:rsidRDefault="00D21636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0FD9B6FA" w14:textId="77777777" w:rsidR="00D21636" w:rsidRDefault="00D21636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E4D5D21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68FA7954" w14:textId="77777777" w:rsidR="00511BED" w:rsidRDefault="00511BED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6C0D6A26" w14:textId="6E64489D" w:rsidR="00EE0826" w:rsidRDefault="00AA0C83" w:rsidP="00AA0C8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С</w:t>
      </w:r>
      <w:r w:rsidR="00FA21EA">
        <w:rPr>
          <w:rFonts w:ascii="Times New Roman" w:hAnsi="Times New Roman" w:cs="Times New Roman"/>
          <w:sz w:val="24"/>
          <w:lang w:val="sr-Cyrl-CS"/>
        </w:rPr>
        <w:t>аглас</w:t>
      </w:r>
      <w:r>
        <w:rPr>
          <w:rFonts w:ascii="Times New Roman" w:hAnsi="Times New Roman" w:cs="Times New Roman"/>
          <w:sz w:val="24"/>
          <w:lang w:val="sr-Cyrl-CS"/>
        </w:rPr>
        <w:t>ан сам д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општин</w:t>
      </w:r>
      <w:r>
        <w:rPr>
          <w:rFonts w:ascii="Times New Roman" w:hAnsi="Times New Roman" w:cs="Times New Roman"/>
          <w:sz w:val="24"/>
          <w:lang w:val="sr-Cyrl-CS"/>
        </w:rPr>
        <w:t>а Пожег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у моје име</w:t>
      </w:r>
      <w:r w:rsidR="00153D32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>а</w:t>
      </w:r>
      <w:r w:rsidR="001C1FEC">
        <w:rPr>
          <w:rFonts w:ascii="Times New Roman" w:hAnsi="Times New Roman" w:cs="Times New Roman"/>
          <w:sz w:val="24"/>
          <w:lang w:val="sr-Cyrl-CS"/>
        </w:rPr>
        <w:t xml:space="preserve"> ради одлучивања по мојој пријави на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Јавн</w:t>
      </w:r>
      <w:r w:rsidR="001C1FEC">
        <w:rPr>
          <w:rFonts w:ascii="Times New Roman" w:hAnsi="Times New Roman" w:cs="Times New Roman"/>
          <w:sz w:val="24"/>
          <w:lang w:val="sr-Cyrl-CS"/>
        </w:rPr>
        <w:t>и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B37909">
        <w:rPr>
          <w:rFonts w:ascii="Times New Roman" w:hAnsi="Times New Roman" w:cs="Times New Roman"/>
          <w:sz w:val="24"/>
          <w:lang w:val="sr-Cyrl-CS"/>
        </w:rPr>
        <w:t>позив</w:t>
      </w:r>
      <w:r w:rsidR="00153D32">
        <w:rPr>
          <w:rFonts w:ascii="Times New Roman" w:hAnsi="Times New Roman" w:cs="Times New Roman"/>
          <w:sz w:val="24"/>
          <w:lang w:val="sr-Cyrl-CS"/>
        </w:rPr>
        <w:t xml:space="preserve"> </w:t>
      </w:r>
      <w:r w:rsidR="00EA0F4C" w:rsidRPr="00EA0F4C">
        <w:rPr>
          <w:rFonts w:ascii="Times New Roman" w:hAnsi="Times New Roman" w:cs="Times New Roman"/>
          <w:sz w:val="24"/>
          <w:lang w:val="sr-Cyrl-CS"/>
        </w:rPr>
        <w:t>енергетски угроженим купцима за суфинансирање мера енергетске санације породичних кућа и станова на територији општине Пожега за 2024. годину</w:t>
      </w:r>
      <w:r w:rsidR="00EA0F4C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96454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59AE1D7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7ACC97B" w14:textId="77777777" w:rsidR="009B1E73" w:rsidRDefault="009B1E73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ABA1B19" w14:textId="77777777" w:rsidR="00511BED" w:rsidRDefault="00511BED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20AE566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964543">
        <w:rPr>
          <w:rFonts w:ascii="Times New Roman" w:hAnsi="Times New Roman" w:cs="Times New Roman"/>
          <w:sz w:val="24"/>
          <w:lang w:val="sr-Cyrl-CS"/>
        </w:rPr>
        <w:t>___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__________________________</w:t>
      </w:r>
    </w:p>
    <w:p w14:paraId="5B34F8AB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964543">
        <w:rPr>
          <w:rFonts w:ascii="Times New Roman" w:hAnsi="Times New Roman" w:cs="Times New Roman"/>
          <w:sz w:val="24"/>
          <w:lang w:val="sr-Cyrl-CS"/>
        </w:rPr>
        <w:t>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</w:t>
      </w:r>
      <w:r w:rsidR="00090F45">
        <w:rPr>
          <w:rFonts w:ascii="Times New Roman" w:hAnsi="Times New Roman" w:cs="Times New Roman"/>
          <w:sz w:val="24"/>
          <w:lang w:val="sr-Cyrl-CS"/>
        </w:rPr>
        <w:tab/>
        <w:t xml:space="preserve">   Потпис</w:t>
      </w:r>
    </w:p>
    <w:p w14:paraId="7F023E05" w14:textId="119D8456" w:rsidR="00EE0826" w:rsidRDefault="00EE0826" w:rsidP="007E24B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</w:t>
      </w:r>
    </w:p>
    <w:p w14:paraId="14125276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</w:t>
      </w:r>
    </w:p>
    <w:p w14:paraId="1DF22A1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6E45C185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051DED40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ED5DA6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90F45"/>
    <w:rsid w:val="00093588"/>
    <w:rsid w:val="000B655F"/>
    <w:rsid w:val="000E5498"/>
    <w:rsid w:val="00153D32"/>
    <w:rsid w:val="00164056"/>
    <w:rsid w:val="00182DBA"/>
    <w:rsid w:val="001C1FEC"/>
    <w:rsid w:val="00305978"/>
    <w:rsid w:val="003B213A"/>
    <w:rsid w:val="00434B3E"/>
    <w:rsid w:val="00464D10"/>
    <w:rsid w:val="00511BED"/>
    <w:rsid w:val="00555EDC"/>
    <w:rsid w:val="005A1D62"/>
    <w:rsid w:val="00666953"/>
    <w:rsid w:val="006A658A"/>
    <w:rsid w:val="007463AB"/>
    <w:rsid w:val="007D4ACB"/>
    <w:rsid w:val="007E24B3"/>
    <w:rsid w:val="00844850"/>
    <w:rsid w:val="00936A95"/>
    <w:rsid w:val="00964543"/>
    <w:rsid w:val="009B1E73"/>
    <w:rsid w:val="00AA0C83"/>
    <w:rsid w:val="00AA0CA6"/>
    <w:rsid w:val="00AD3B88"/>
    <w:rsid w:val="00B37909"/>
    <w:rsid w:val="00D21636"/>
    <w:rsid w:val="00D95E50"/>
    <w:rsid w:val="00DD534F"/>
    <w:rsid w:val="00EA0F4C"/>
    <w:rsid w:val="00EC648D"/>
    <w:rsid w:val="00ED5DA6"/>
    <w:rsid w:val="00EE0826"/>
    <w:rsid w:val="00F24BB7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A80CFA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463AB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29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Ivana Inđić</cp:lastModifiedBy>
  <cp:revision>2</cp:revision>
  <dcterms:created xsi:type="dcterms:W3CDTF">2024-08-28T10:49:00Z</dcterms:created>
  <dcterms:modified xsi:type="dcterms:W3CDTF">2024-08-28T10:49:00Z</dcterms:modified>
</cp:coreProperties>
</file>